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7</w:t>
      </w:r>
      <w:r>
        <w:t xml:space="preserve"> </w:t>
      </w:r>
      <w:r>
        <w:t xml:space="preserve">พ.ค.</w:t>
      </w:r>
      <w:r>
        <w:t xml:space="preserve"> </w:t>
      </w:r>
      <w:r>
        <w:t xml:space="preserve">63)</w:t>
      </w:r>
    </w:p>
    <w:p>
      <w:pPr>
        <w:pStyle w:val="Date"/>
      </w:pPr>
      <w:r>
        <w:t xml:space="preserve">วันพุธที่</w:t>
      </w:r>
      <w:r>
        <w:t xml:space="preserve"> </w:t>
      </w:r>
      <w:r>
        <w:t xml:space="preserve">27</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เข้าการแถลงข่าว ทำเนียบรัฐบาลนะคะ แน่นอนค่ะ เวลา 11.30 น. นะคะ เรามาติดตามสถานการณ์ไวรัสโควิดว่า วันนี้มีผู้ติดเชื้ออยู่ที่เท่าไร และสถานการณ์ประเทศของเราเป็นอย่างไรบ้าง เพื่อที่จะทราบมาตรการและความร่วมมือเป็นไปในทิศทางเดียวกัน ลำดับแรกค่ะ ขอเรียนเชิญท่าน นายแพทย์ทวีศิลป์ วิษณุโยธิน แถลงและสรุปประเด็นวันนี้นะคะ ว่าสถานการณ์ไวรัสเป็นอย่างไร เรียนเชิญค่ะ</w:t>
      </w:r>
    </w:p>
    <w:p>
      <w:pPr>
        <w:pStyle w:val="BodyText"/>
      </w:pPr>
      <w:r>
        <w:t xml:space="preserve">(นายแพทย์ ทวีศิลป์) ครับ ขอบคุณครับ กราบสวัสดีครับพี่น้องประชาชนครับ ผม นายแพทย์ ทวีศิลป์ วิษณุโยธิน มารายงานตัวของวันที่ 27 พฤษภาคม นะครับ ในเรื่องของการแถลงข่าวสถานการณ์โรคติดเชื้อไวรัสโคโรนา 2019 นะครับ ก็ยังจำเป็นต้องใช้หน้ากากอนามัย และต้องขอชื่อชมนะครับ ประเทศไทยเรามีการใช้หน้ากากอนามัยกันอย่างมาก ๆ ไม่ต้องมีกฎหมาย ไม่ต้องอะไรที่จะต้องมาบังคับเหมือนกับดังประเทศอื่น ๆ ซึ่งเดี๋ยวคงได้มีการนำข่าวต่างประเทศมาเรียนรู้กันด้วยนะครับ ก็คือทุก ๆ ท่านใช้เป็นอาพรอันหนึ่งใช้มาประดับร่างกายของท่าน แล้วแถมยังได้มีการป้องกันกับเชื้อโรคได้ด้วยครับ ช่วยกันครับ วันนี้ขอรายงานเบื้องต้นตอนนี้มีผู้ป่วยรายใหม่เกิดขึ้น 9 รายครับ อยู่ในสถานกักกัน ศูนย์กักกันที่รัฐจัดให้ครับ รวมทั้งหมด 9 รายนี้ เท่ากับว่าภายในประเทศ ซึ่งไม่มีรายงานเข้ามานะครับ มีมาจากต่างประเทศ ซึ่งเป็นคนไทยที่กลับเข้ามานี่แหละครับ ทำให้ยอดผู้ป่วยยืนยันสะสมของวันนี้เป็น 3,054 ราย หายแล้ว 2 ราย เป็น 2,931 ราย แล้วก็ไม่มีผู้เสียชีวิตเพิ่มเติมนะครับ ยังรักษาอยู่ในโรงพยาบาล 66 ราย ก็ในรายละเอียดของ 9 รายนี้นะครับ พบว่ามีทั้งหมดเป็น 3 กลุ่มแล้วกันนะครับ แบ่งเป็นอย่างนี้ 2 รายแรก เป็นผู้ป่วยชายไทย อายุ 18 ปี กับ 28 ปีนะครับ ก็เป็นผู้ที่กลับมาจากประเทศสหรัฐอเมริกา เมื่อวันที่ 12 พฤษภาคม แล้วก็เข้าพัก State Quarantine ที่จังหวัดชลบุรี แล้วก็ตรวจเชื้อวันที่ 26 พฤษภาคม ไม่มีอาการ รายที่ 3 เป็นชายไทย อายุ 34 ปี เป็นอาชีพพนักงานนวด กลับมาจากประเทศกาตาร์ เข้าพัก State Quarantine ที่จังหวัดสมุทรปราการ มีอาการไข้ 38 องศา ไอ จมูกไม่ได้กลิ่น แล้วก็ตรวจพบเชื้อ วันที่ 25 พฤษภาคม อีก 6 รายครับ เป็นนักศึกษาชาย อายุ 23-33 ปี กลับมาจากทางประเทศซาอุดิอาระเบียนะครับ กลับทางด่านปาดังเบซาร์เข้าไทยเมื่อวันที่ 24 พฤษภาคม แล้วเข้าพัก State Quarantine ที่จังหวัดสงขลานี้ 3 คนนะครับ ยะลา 1 ปัตตานี 1 ตรวจพบเชื้อเมื่อวันที่ 25 พฤษภาคม ขอขยายความใน 2 รายแรกนะครับ กลับมาจากสหรัฐอเมริกา ท่านผู้ชมเห็นไหมครับ ในวันที่ 12 ที่กลับมา แล้วก็อยู่ยาวมา จนกระทั่งถึงวันที่ 16 ครับ ไม่มีอาการอะไรเลย แต่วันที่จะออกจาก State Quarantine นี่ก็ได้มีการ SWAB ตรวจหาเชื้อในโพรงจมูกอีกรอบหนึ่ง เป็นการตรวจเช็กเพื่อความมั่นใจมาเจอเชื้อเอาวันที่ 13 - 14 ก่อนจะออกแล้วนี่นะครับ ที่ประชุมของทาง EOC หมายถึงศูนย์ปฏิบัติการทางด้านกระทรวงสาธารณสุขนะครับ ที่มีท่านปลัดกระทรวงสาธารณสุขเป็นประธานก็ได้มีการพูดคุยกันตรงนี้ด้วย ว่านี้ไม่ใช่เป็นรายแรกที่มาเจอเชื้อเอาวันปลาย ๆ ก็คือวันที่ 13 - 14 ปกติเรา Quarantine 14 วัน แล้วเราก็เชื่อว่า 14 วันนี้ เชื้อน่าจะหมด แล้วก็ย้อนหลังกลับไป ปรากฏว่ามาเจอวันที่จะกลับนี่ครับแล้วย้อนหลังกลับไปก็มีการประชุมปรึกษาว่าจะต้องมีการศึกษาย้อนหลังกลับไปว่า การติดเชื้อที่เรามีทฤษฎีหนึ่งบอกว่า 14 วัน ควรจะผ่อนคลายได้แล้ว ให้กลับกลายเป็นว่า บางคนอาจจะไม่ใช่นะครับ แต่อย่างไรก็ตามแต่ครับ ยังไม่ได้มีตัวเลขนี้ที่จะต้องทำให้เกิดมาตรการเปลี่ยนแปลงเป็นอย่างอื่น เรายังไม่ขยายไปเป็นที่ 21 วัน หรือ 28 วัน ถึงแม้ 2 คนนี้นะครับ จะต้องไปเข้าโรงพยาบาล อีก 14 วันต่อ แต่มาตรการเรื่องของ State Quarantine ทุก ๆ คนที่เข้ามาอยู่ที่ ๑๔ วัน แล้วจะมีการตรวจเชื้อตอนช่วงเข้าและช่วงออกเหมือนเดิมกันไป แต่มีกลุ่มคนบางคน อันนี้ตั้งข้อสังเกตเอาไว้นะครับ กลุ่มที่ 2 แต่เป็นรายที่ 3 คนนี้นะครับ ที่น่าสนใจก็คือ เป็นพนักงานนวดอีกแล้วครับ ถึงแม้เป็นผู้ชาย เมื่อวานนี้ที่ผมรายงานไปอยู่ใน State Quarantine ก็รายงานว่า เป็นพนักงานนวดเหมือนกันที่กลับมาจากต่างประเทศ แล้วก็มาพบเชื้อ รายนี้มีอาการไข้ด้วย แล้วก็จมูกไม่ได้กลิ่น กลับมาเพียงแค่ 3 - 4 วันเท่านั้นเอง ก็เจอแล้ว เรามาตั้งข้อสังเกตเรื่องของอาชีพ ที่มีการสัมผัสใกล้ชิดกัน อันนี้ไม่ได้เจตนาที่จะไปย้อนแย้งอะไรกับมาตรการผ่อนคลายที่จะเกิดขึ้นกับเรื่องของนวดอะไรทั้งหลายที่เรากำลังจะมีนะครับ แต่ในที่ประชุมก็มีการตั้งข้อสังเกต เพื่อศึกษาให้ได้เห็นภาพนะครับว่า ถ้าจะต้องผ่อนคลายในกลุ่มอาชีพที่มีความเสี่ยงปานกลาง ออกไปทางสูง หรือสูงเลยอย่างนี้นี่ เราจะต้องมีมาตรการอะไร อย่างไร จุดสัมผัสหรือจุดอะไรทั้งหลายที่ต้องเข้มกันอย่างนี้ นะครับ ท่านเองในฐานะที่เป็นผู้ประกอบวิชาชีพหรืออาชีพการนวด การดูรายการนี้ ก็ต้องระมัดระวังตัวเอง จะต้องมีการ เขาเรียกอะไรครับ สุขลักษณะส่วนตัวของท่านจะต้องสูงกว่าคนอื่นนะครับ ฟังการแถลงข่าวอย่างนี้ทุกวัน ๆ ท่านก็เป็นกลุ่มเสี่ยงที่จะต้องไปรับเชื้อมาจากคนอื่น ถึงแม้ว่าท่านจะบอกว่า ท่านสะอาดอย่างไรก็ตามแต่ แต่ลูกค้าที่จะมาหาท่านอาจจะนำเชื้อมาติดกับท่านได้ ดังที่เราได้รายงาน ซ้ำแล้ว ซ้ำอีกอย่างนี้ แต่อย่างไรก็ตามแต่ครับ ท่านไม่ได้ต้องสู้อย่างนี้แต่เพียงฝ่ายเดียวนะครับ เดี๋ยวทางกระทรวงสาธารณสุข แล้วก็มาช่วยกัน แล้วก็บอกกันท่านให้ท่านได้แนะนำท่านให้ท่านได้ปฏิบัติ สำคัญที่สุดท่านต้องปฏิบัติเดี๋ยวนี้เลย ได้ช่วยกันไม่ให้มีการติดเชื้อเพิ่มขึ้น ส่วนอีก 6 รายครับ อันนี้มีประวัติเพิ่มเติมว่า เป็นความร่วมมือกันระหว่างกระทรวงการต่างประเทศของทางไทยเรา กับทางมาเลเซีย เขาใจดีครับ ให้คนไทยได้กลับมาในเที่ยวบินที่นำคนมาเลเซียกลับมา จากประเทศมาเลเซีย แต่ต้องไปลงที่กัวลาลัมเปอร์ แล้วคนไทยที่ได้กลับมานะครับกลุ่มนี้นะครับ ก็ถูกดูแลแบบเบ็ดเสร็จครับ ไม่ให้แวะที่ไหนเลย ขึ้นรถ นั่งต่อมา แล้วก็เข้าทางด่านปาดังเบซาร์ ก็มาพบว่าติดเชื้อเพิ่มเข้าไปคือ 6 ราย ซึ่งตรงนี้ล่ะครับ นำเรียนว่า เป็นประเด็นที่ตอนนี้ทางด่านของมาเลเซีย ที่ปาดังเบซาร์นี่นะครับ ก็บอกว่าอาจจะต้องมีการปิดด่านตรงนี้ เพื่อที่จะทำความสะอาด เพื่อที่จะทำอะไรต่าง ๆ ไว้ ก็ทางกระทรวงการต่างประเทศ ก็ให้ผมนำเรียนว่า อาจจะมีประเด็นว่า อาจจะต้อง เดิมจำได้ไหมครับ สะเดามีการติดเชื้อ ก็เลยปิดด่านสะเดาไป ก็มาเป็นที่ปาดัง-เบซาร์ แทน ตอนนี้ปาดังเบซาร์ก็รับคนผ่านเข้ามา ก็อาจจะต้องมีการปิดตรงนี้ ทางฝั่งของทางมาเลย์ เราเองก็อาจจะได้รับผลกระทบ เพราะฉะนั้นหรือนำเรียนไปว่า จะขอให้คนไทยรีบ ๆ กลับมานะครับ ก่อนที่ พ.ร.ก. หรือว่ามาตรการต่าง ๆ ที่เราจะผ่อนคลายนี่ในเดือนมิถุนายนหรือเดือนกรกฎาคมนี่จะได้รับคนไทยมาให้มากที่สุด ก็อาจจะขลุกขลักตรงนี้นิดหน่อย ถ้าท่านมีประเด็นปัญหา ให้ประสานงานไปยังสถานทูตไทยที่กัวลาลัมเปอร์ หรือสถานกงสุลที่ปีนังนะครับ ตรงนี้ก็จะต้องช่วยให้ท่านที่จะต้องเดินทางกลับมา ก็จะต้องมีการวิเคราะห์กันต่อใน 6 รายนี้ว่าเป็นอย่างไร ก็พบว่า4 ราย มีอาการ มีไข้นะครับ มีเรื่องของอาการที่เจอบ่อย ๆ คือ ไอ เจ็บคอ มีเสมหะ ไข้ ส่วนอีก 2 คน ไม่มีอาการ นี่ก็คือกลุ่มของคนที่เป็นอายุน้อย ๆ ซึ่งก็ส่วนใหญ่จะเป็นนักศึกษา ก็เข้ามาในประเทศไทยเรา อันนี้ก็ได้นำเรียนนะครับ โดยสรุปแล้วในจำนวนนี้นะครับ ทั้งหมด 9 คนนี้มาจาก State Quarantine ซึ่งเป็นการนำคนไทยกลับมาจากต่างประเทศทั้งสิ้น ยังไม่มีรายงานที่จากคนไทยที่อยู่ในต่างประเทศภายในประเทศนะครับ สำหรับวันนี้ ครับไปดู 2 สัปดาห์ที่ผ่านมา กลุ่มไหนเป็นกลุ่มเสี่ยงครับ เอา 3 อันดับแรกมา กลุ่มที่เดินทางมาจากต่างประเทศนะครับ อันนี้ตั้งแต่วันที่ 13 พฤษภาคม จนกระทั่งถึง 27 พฤษภาคม ในช่วงเวลาที่ผ่านมานี้ 15 ราย แล้วนะครับ ที่เดินทางมาจากต่างประเทศเข้า State Quarantine สัมผัสใกล้ชิดกับผู้ป่วยรายก่อนหน้า 8 รายนะครับ แล้วไปในสถานที่ชุมชนหรือตลาดนัดอีก 4 ส่วนซ้ายมือที่สีเขียวนี้ก็ยอดสะสมนะครับ เมื่อวานนี้มีผู้สื่อข่าวถามผมว่า อยากจะทราบตัวเลขของยอดรวมของสนามมวยนี่จบไปแล้วนะครับ สถานบันเทิง ยอดเท่าไร อยู่ในตารางตรงนี้ครับ สนามมวย 276 คนนะครับ จากเหตุการณ์เดียวนะครับตรงนี้ สถานบันเทิงก็ 226 คน ส่วนสัมผัสผู้ป่วยใกล้ชิด ใกล้ชิดกับผู้ป่วยรายยืนยันก่อนหน้า 1190 อันนี้นำโด่งสูงที่สุด ส่วนอาชีพเสี่ยง ทำงานในสถานที่แออัดอันนี้ก็รองลงมานะครับ 284 รวมกันกับเรื่องของอาชีพที่ต้องใกล้ชิด สัมผัสเนื้อสัมผัสตัวอะไรทั้งหลายนี้ด้วย ไปดูเหตุการณ์ของต่างประเทศครับ รายยืนยันทั้งโลกตอนนี้ 5,600,000 กว่าคน เสียชีวิตไป 350,000 กว่าคนนะครับ สหรัฐอเมริกา บราซิล รัสเซีย ยังเป็น 3 อันดับแรกนะครับ แล้วก็ประเทศไทยเรายังอยู่ที่อันดับที่ 77 เราจะเห็นว่า ประเทศขวามือนะครับ ซาอุดิอาระเบียนะครับ หรือกาตาร์นี้นะครับ ตัวเลขของเขาต่อวันนี่ พันกว่ารายนะครับ 1,900 บ้าง 1,700 บ้างนี่นะครับก็ยังสูงนะครับ ไปดูที่ลำดับที่ 21 - 50 ก็จะเห็นบังกลาเทศ สิงคโปร์ สิงคโปร์เหลืออยู่ 2 หลัก คือ 23 อินโดนีเซีย ขอประทานโทษ อันนั้นคือเสียชีวิตนะครับ ตัวเลขที่ติดเชื้อยังเยอะอยู่นะครับ 383 นะครับ ส่วนอินโดนีเซียนี่ 415 นะครับ ญี่ปุ่นก็ลดลงมาครับ รายใหม่เหลือแค่ 42 นะครับ แล้วก็ ฟิลิปปินส์ 350 อันนี้ 3 หลัก เกาหลียังอยู่ที่ 40 นะครับ อันนี้บอกว่าตอนนี้กำลังเจอกลุ่มใหม่ กลุ่มก้อนใหม่นะครับ ซึ่งจะได้หาชุดข้อมูลมาเพิ่มเติม อันนี้จากศูนย์กระจายสินค้า เดี๋ยวมีชุดข้อมูลเพิ่มเติม จะนำเรียนอีกทีหนึ่ง ประเทศเอเชีย มีอินเดีย ก็นำขึ้นมาเป็นอันดับ 1 เหมือนเดิมนะครับ ปากีสถาน บังกลาเทศ สิงคโปร์ ไทยก็ยังอยู่ที่ 77 นะครับ ไปดูข่าวต่างประเทศกันครับ หลายคนบอกว่าผมพูดแต่ข่าวต่างประเทศที่จะมีแต่ล็อกดาวน์ มีแต่ข่าวที่เข้ม ๆ นะครับ วันนี้มีข่าวที่ในทางด้านอื่น ๆ ที่จะเข้าบรรยากาศของเราที่จะเข้าสู่มาตรการผ่อนคลายระยะที่ 3 เราไปเรียนรู้ของคนอื่นเขาด้วยเป็นอย่างไรบ้าง อังกฤษครับ คลายล็อกดาวน์เริ่มเปิดห้าง 1 มิถุนายนนี้ เราเปิดก่อนแล้วนะครับ นี่เขาจะไปเปิดสิ้นเดือนนี้ ทางนายกรัฐมนตรีได้แถลงข่าวว่า จะมีการเปิดศูนย์การค้า ตั้งแต่วันที่ 1 มิถุนายน เป็นต้นไป อันนี้เขาก็เกิดโรคหลังเรา แต่ตอนนี้อัตราการติดโรคเขาสูงกว่า เขาก็ต้องตัดสินใจที่จะต้องผ่อนคลายขึ้นไป เพื่อให้ธุรกิจต่าง ๆ กลับมาดำเนินการอีกครั้งหนึ่งนะครับ แต่อย่างไรก็ตามแต่ครับ ต้องดำเนินการตามข้อกำหนดด้านความปลอดภัยอยู่ด้วยนะครับ ตอนนี้ก็บอกว่า ส่วนร้านค้าปลีกที่ไม่ได้จำหน่ายสินค้าที่จำเป็นนั้น อาจจะอนุญาตให้เปิดทำการอีกครั้งในวันที่ 15 มิถุนายน ก็คล้าย ๆ กันกับเรานะครับ ก็ค่อย ๆ ผ่อนคลายกันไป ญี่ปุ่นล่ะครับเป็นอย่างไรบ้าง ญี่ปุ่นเกิดก่อนเรา มีการระบาดของโรค จำได้ไหมครับ ที่มีคนไทยไปเที่ยวฮอกไกโด แล้วก็เอาเชื้อกลับมาในเมืองไทย แล้วก็ทำให้เกิดกลุ่มก้อน cluster กลุ่มหนึ่งที่ติดในเมืองไทย นั่นหมายความว่าญี่ปุ่นนี่ติดโรคก่อนเรานะครับ อังกฤษนี่หลังเรา เราอยู่ตรงกลาง ๆ ญี่ปุ่นเขาทำอย่างไรตอนนี้ครับ ญี่ปุ่นเขาบอกว่าเขาได้ประกาศยกเลิกภาวะฉุกเฉินทั่วประเทศแล้ว การติดเชื้อในทุก ๆ 3 สัปดาห์ นั่นหมายความว่า ญี่ปุ่นจะค่อย ๆ คลาย ผ่อนคลายข้อเรียกร้อง ผ่อนคลายนะครับ ข้อต่าง ๆ และเรียกร้องให้ประชาชนอยู่ในบ้าน แล้วหลีกเลี่ยงชุมนุมขนาดใหญ่หลังการประเมินสถานการณ์ในแต่ละครั้งนะครับ แล้วเขาก็ประกาศห้ามนะครับ ประเทศอีก 11 ประเทศ ไม่ให้ประชาชนในประเทศดังกล่าวเข้ามา เดินทางเข้าสู่ประเทศญี่ปุ่นนะครับ ซึ่งเป็นมาตรการในการควบคุมโรคต่าง ๆ 11 ประเทศ ก็ดังที่ปรากฏอยู่ในจอตรงนี้นะครับ ก็เป็นประเทศที่เราเอ่ยนามขึ้นมา ก็พูดบ่อย ๆ ว่า มีจำนวนมากทีเดียว อินโดนีเซีย มาเรียนรู้จากอินโดนีเซียที่เขามีจำนวนตัวเลขที่สูงนะครับ ติดเชื้อมาก มีคำสั่งให้ประชาชนต้องสวมหน้ากากอนามัยทุกครั้ง เขาบอกว่ามีคำสั่งเมื่อวานนี้ให้ทหารและตำรวจเกือบ 340,000 นาย เกือบ 4 จังหวัด เพื่อควบคุมการใช้กฎ ข้อบังคับ ให้ประชาชนต้องสวมหน้ากากอนามัยทุกครั้งเมื่อออกจากที่พัก และเว้นระยะห่างทางสังคม หลังมีรายงานว่าประชาชนจำนวนมาก ต่างมาจับจ่ายใช้สอย ซื้อสินค้าตามตลาดต่าง ๆ ร้านค้าต่าง ๆ เพื่อเฉลิมฉลองเทศกาลถือศีลอดในเดือนรอมฎอนนะครับ และละเลยไม่ปฏิบัติตามกฏข้อบังคับดังกล่าวนะครับ นี่ก็คือสิ่งที่บางประเทศต้องใช้กฎข้อนี้เข้ม แต่ประเทศไทยเราไม่ต้องมีอย่างนี้เลย เราไม่ต้องให้เจ้าหน้าที่ตำรวจหรือทหาร ต้องไปบังคับท่านหรืออะไรทั้งหลายนะครับ อันนี้ก็เป็นความแตกต่างกัน ซึ่งก็เป็นความบทเรียนรู้ของไทย ซึ่งทางต่างประเทศก็ต้องมาเรียนรู้วิธีการต่าง ๆ แล้วก็ดูความร่วมมือของพี่น้องประชาชน ซึ่งทำให้เราประสบความสำเร็จในการควบคุมโรคนี้ และอย่างที่ผมบอกว่าไม่ใช่แค่โรคติดเชื้อไวรัสโคโรนาด้วยครับ ไข้หวัดใหญ่ทั้งหลายก็ลดลงนะครับ ในตอนนี้มีการฉีดวัคซีน เมื่อวานนี้ทางคณะรัฐนตรีก็ได้มาฉีดวัคซีนใข้หวัดใหญ่ด้วย ในปีนี้มีวัคซีน ทั้งใส่หน้ากากด้วย ก็เชื่อว่าน่าจะควบคุมโรคต่าง ๆ ได้อย่างดีด้วย เกาหลีใต้ครับ เมื่อสักครู่ชุดข้อมูลที่ผมบอกว่า จะมาเพิ่มเติมนะครับ ทางทีมงานเอามาให้แล้วนะครับ ศูนย์เกาหลีใต้พบการแพร่ระบาดโควิดใหม่จากศูนย์กระจายสินค้า ก็พบว่าศูนย์ควบคุมและป้องกันโรคของเกาหลีบอกว่า พบผู้ป่วยติดเชื้อเพิ่มขึ้นอีก 36 ราย ที่มาจากศูนย์กระจายสินค้าออนไลน์ ทางตะวันตกของกรุงโซล ซึ่งตัวเลขน่าจะเพิ่มขึ้นไปได้อีก ทำให้เคซีดีซี ซึ่งเป็นชื่อย่อขององค์กรที่ว่านี้นะครับ ต้องตรวจพนักงานกว่า 3,600 คน ที่ทำงานที่นั่น หากติดเชื้อเพิ่มขึ้นเกิน 50 ราย จะพิจารณาป้องกันโรคที่เข้มข้นมากยิ่งขึ้น นี่คือสิ่งที่เราต้องเรียนรู้ว่า ผ่อนคลายขึ้นมาแล้ว ก็อาจจะมีประเด็นอย่างนี้ขึ้นมา หลายคนอาจจะ comment ผมว่า มาพูดอะไรในทำนองเชิงลบ ๆ อย่างนี้นะครับ เป็นการขู่ประชาชนอีกหรือเปล่า ไม่ได้เป็นอย่างนั้นเลยนะครับ ต้องการให้เรียนรู้ร่วมกัน ผมก็ได้เรียนรู้ด้วย อย่างที่บอกว่าถ้าเราได้เข้าใจเรื่องของโรคต่าง ๆ เหล่านี้ รู้เท่ากันนี่นะครับ ระหว่างบุคลากรทางสาธารณสุขกับประชาชน ผมก็จะได้ทำงานเบาขึ้น ทำงานน้อยลง บุคลากรทั้งหลายที่ทุกวันนี้ทำงานน้อยลง เพราะทุก ๆ ท่านช่วยกันดูแลสุขภาพของท่านอย่างดี ทำให้เตียงของโรงพยาบาลว่างขึ้น เจ้าหน้าที่พยาบาลทั้งหลาย หมอทั้งหลายก็ได้มีโอกาสได้พักมากขึ้น เราต่างคนต่างได้ประโยชน์ทั้งหมด มาดูเรื่องของเว็บ ไทยชนะ.com นะครับ มีการลงทะเบียนเมื่อวานนี้ ร้านค้าเพิ่มขึ้นมาเป็น 116,175 ต้องกราบขอบพระคุณเป็นอย่างสูงนะครับ ถือว่าเป็นคนโทรศัพท์แต่ละเครื่อง ไป 13 ล้านกว่าเครื่องแล้วนะครับ เช็กอินไป 34 เช็กเอาต์ไป 23 13 ล้านกว่า ซึ่งจำนวนของเช็กอินกับเช็กเอ้าก็ต่างกันเป็น 10 ล้านแล้วนะครับ เป็นจำนวนมาก ๆ ทีเดียว ตอนนี้เราเห็นปัญหาของการใช้แพลตฟอร์มนี้ ประทานโทษครับ ของการใช้ Platform นี้ว่า หลายคนไปเช็กอินแต่ลืมเช็กเอาท์นะครับ ณ ตอนนี้จะมีคำตอบให้ครับ ในวันพรุ่งนี้เดี๋ยวจะมีทางกระทรวงดีอี ให้ข้อมูลมาไว้ก่อนครับว่า ใช้มาสักระยะหนึ่ง รับรู้แล้วครับว่ามันมีขัอจำกัด รับรู้แล้วว่าเช็กอินและไม่ได้เช็กเอาท์ ก็เลยจะทำขึ้นมาเป็นแอพ ๆ หนึ่งขึ้นมาให้ คราวนี้เป็นแอพจริงแล้ว ท่านดาวน์โหลดขึ้นมาท่าน Register ไว้ ท่านไปกี่ร้าน ๆ ท่านก็ scan เสร็จ เดี๋ยวเขาก็จะขึ้นมาเตือนครับ เข้าไปแล้ว แล้วท่านกลับบ้านไปแล้ว แล้วท่านลืมนะครับ ท่านไปกดเช็กเอาท์ที่บ้านก็ได้ อันนี้ดีครับ แต่ท่านต้องเช็กอินเข้าไปในทุกที่ให้ก่อน แล้วท่านก็ Register ครั้งเดียว นี่คือสิ่งที่เราเรียนรู้ไปด้วยกันและพัฒนาไปด้วยกัน ต้องขอบพระคุณกระทรวงดีอี เดี๋ยวพรุ่งนี้นะครับ อันนี้แค่เบื้องต้นนะครับ เดี๋ยวในรายละเอียดทางกระทรวงจะมานำเรียนท่านว่า จะใช้ง่ายอย่างที่ว่า เป็นอย่างไร มาดูในรายละเอียดของเมื่อวานนี้นะครับ ก็เห็นภาพของกราฟสีฟ้าขวามือนะครับ ร้านค้าก็ค่อย ๆ เพิ่มขึ้นมา แต่ขอความกรุณาว่า ตอนนี้ความชันเพิ่มขึ้นมานิดเดียวเองนะครับ ขอให้เพิ่มขึ้นยิ่งกว่านี้มาก ๆ จะดีมากเลยนะครับ เวลาเกิดโรคเราจะได้เรียนรู้ เราจะได้ใช้ประโยชน์ตรงนี้ ตอนนี้ไม่มีตัวอย่างของการเกิดโรคนี่เราไม่รู้เลยครับว่า เราใช้ประโยชน์จากการมีแอพหรือการเข้าไปสู่ web ไทยชนะ.com ไปเพื่ออะไร ตอนนี้ แต่จริง ๆ แล้วไม่ต้องมีแล้วก็ได้นะครับ แต่อย่างไร ๆ โรคนี้ยังต้องอยู่กับเราไปอีกนาน เพราะฉะนั้นก็ต้องทำกันไว้ก่อนครับ ท่านจะได้ปลอดภัยทั้งตัวท่านเองและท่านก็จะได้เป็นกลุ่มเสี่ยงก็จะได้รีบมาตรวจรักษา ถ้าไม่ได้เป็นกลุ่มเสี่ยงก็จะได้รู้ว่าไม่ต้องไปกักกัน ไม่ต้องไปอยู่ในที่ที่ต้องเสียเวลาไปอีก 14 วันที่ว่านี้นะครับ มาดูประเภทของกิจการและกิจกรรมที่มีคะแนนในการประเมินมาสูงที่สุด คืออะไรครับ การถ่ายทำรายการโทรทัศน์ รายการโทรทัศน์กลุ่มแรก วันก่อนนั้นผมกล่าวไปว่า ตอนนั้นออกมายังทำไม่ได้ถูกต้อง และถูกรายงานออกมา ตอนนี้กลายเป็นอันดับที่ต้น ๆ เลยครับ มีคนที่ประเมินออกมาได้ถึง 4.98 อันที่ 1 ร่วมกับสถานเสริมความงาม คลินิกเสริมความงามและร้านเสริมสวย นะครับ ก็ได้ 4.98 นะครับ บริการทางการแพทย์ 4.97 นะครับ แล้วก็พิพิธภัณฑ์ห้องสมุด 4.97 อันนี้ที่ 2 ร่วม แล้วก็มาที่ 5 ก็เป็นสถานที่บริการเด็ก หรือผู้สูงอายุ เกือบเต็มเลยนะครับ ก็ต้องขอขอบคุณ ทุก ๆ กิจการที่ช่วยกันดูแลกันอย่างดีอย่างนี้นะครับ เข้ามาผ่านแดนทางบกนะครับ มาเลเซียนี่ลดลงไปเหลือ 195 คน เมื่อวานนี้เกริ่นนำไปแล้วว่า ขอให้ท่าน ถ้าอยากจะกลับ เข้าไปรายงานตัวได้บ้าง แต่ ณ วันนี้อาจจะมีความขลุกขลักบ้างแล้ว เพราะว่าด่านจะมีการปิด ขึ้นมาอีก 1 ด่านก็คือ ปาดังเบซาร์อย่างไรนำเรียนเบื้องต้นว่า ให้ท่านติดต่อไปที่สถานทูต อย่างที่กล่าวไว้แล้วนะครับ ประเด็นของผมหมดไปการแถลงข่าวเพียงแค่นี้นะครับ เดี๋ยวรอประเด็นคำถามจากคุณฟลุคครับ เชิญครับ</w:t>
      </w:r>
    </w:p>
    <w:p>
      <w:pPr>
        <w:pStyle w:val="BodyText"/>
      </w:pPr>
      <w:r>
        <w:t xml:space="preserve">(คุณปวีณา) วันนี้มีคำถามเกี่ยวกับเรื่องกับเรื่องของการคลายล็อก เพราะเมื่อสักครู่ทราบเรื่องของการคลายล็อกของในต่างประเทศไปแล้ว วันนี้ถามเกี่ยวกับการคลายล็อกในประเทศเรา เพราะว่าเชื่อว่าตอนนี้หลายท่านอยากรู้ข้อมูล พอไปหาข้อมูลในโลกออนไลน์ นำเสนอข้อมูลผ่านสื่อต่าง ๆ เรื่องของการคลาย lock ในระยะที่ 3 นะคะ โดยเป็นการยกตัวอย่างของสถานประกอบการณ์ขึ้นมาไม่ว่าจะเป็นกลุ่มสนามมวย การท่องเที่ยว ผับ บาร์ต่าง ๆ ข้อมูลที่มีการนำเสนอขณะนี้ถูกต้องมากน้อยขนาดไหน เพราะว่าต้องยอมรับว่า มีความถูกต้องขนาดไหน ประชาชนบางส่วนที่เริ่มไปจับจองที่พักในสถานที่ท่องเที่ยวบ้างแล้ว ในส่วนของช่อง 9 MCOT ก็ฝากคำถามมานะคะว่า ในส่วนของ ศบค. มีการจัดลำดับกิจการต่าง ๆ ไว้อย่างไร เพราะว่าหลายกิจการนั้นก็มีความใกล้เคียงกันแต่ละมาตรการค่ะ</w:t>
      </w:r>
    </w:p>
    <w:p>
      <w:pPr>
        <w:pStyle w:val="BodyText"/>
      </w:pPr>
      <w:r>
        <w:t xml:space="preserve">(นายแพทย์ ทวีศิลป์) ขอบคุณทางคุณปวีณาครับ ก็นำเรียนว่าบ่ายนี้ครับ คณะกรรมการเฉพาะกิจพิจารณาผ่อนคลายการบังคับใช้มาตรการการป้องกันและยับยั้งการแพร่ระบาดของโรคติดเชื้อไวรัสโคโรนา 2019 ชุดที่มีการประชุมกันในระยะ 3 บ่ายนี้จะมีการประชุมกันครับ แว่ว ๆ ว่าจะมีกิจการและกิจกรรมต่าง ๆ นี่นะครับ ผ่อนคลายกันมากขึ้น บรรยากาศ ณ ตอนนี้เอื้อให้มีการผ่อนคลายกันเยอะขึ้นครับ ก็นำเรียนจากนโยบายของท่าน ผอ. ศบค. ที่ให้ไว้ตั้งแต่การประชุมในครั้งที่แล้วนะครับ เพราะว่าท่านอยากให้เปิดกิจการให้ได้มาก ๆ เพราะว่ารับทราบถึงความเดือดร้อนของพี่น้องประชาชน โดยเฉพาะผู้ประกอบการรายย่อยทั้งหลายที่จะต้องกลับมาฟื้นกิจการ แล้วของเราก็ตอบแทนที่ท่านดูแลสุขลักษณะส่วนตัวและส่วนของภาพรวมของสังคมได้อย่างดี ว่าจะมีกิจการ กิจกรรมที่บอกว่า มีความเสี่ยงสูงนี่แหละครับมาอยู่ในนี้ด้วย แต่ผมบอกไม่ได้ครับ ว่ามีอะไรบ้างนะครับ แต่ว่าที่ประชุมเมื่อเช้านี้บอกว่าเยอะเลย เยอะ แต่ว่าขนาดไหน เดี๋ยวรอดูนะครับ เพราะอย่างที่บอกนะครับว่า มีการประชุมกันแล้วนี่ จะต้องมีการบาลานซ์กันระหว่าง 2 ส่วน ส่วนหนึ่งของผู้ที่จะผ่อนคลาย อีกส่วนหนึ่งคือ ผู้ที่จะต้องดูเรื่องของสุขภาพ 2 อย่างนี้ต้องไปด้วยกันได้ อยู่ในลักษณะที่สมดุลและก็ควบคุมโรคได้นะครับ ตอนนี้ต้องให้รางวัลกับทุก ๆ ท่านที่ดูแลกันภายในได้อย่างดี แต่ขณะเดียวกันชุดข้อมูลทางวิชาการ ก็ยังบอกว่ายังไว้ใจไม่ได้ร้อยเปอร์เซ็นต์อย่างที่บอก คนที่ไม่มีอาการ ที่ยังเดินอยู่ ก็อาจจะยังบอกไม่ได้ว่า 13 14 วันก็อาจจะไม่ใช่ที่เราคิด 21 วัน หรือ 28 วัน ข้อมูลชุดต่าง ๆ เหล่านี้ที่ทางผู้บริหารที่จะต้องตัดสินใจ ระหว่างสุขภาพ กับเรื่องของทางด้านเศรษฐกิจ 2 อย่างนี้ต้องมาวางให้เหมาะสมด้วยกัน แน่นอนครับ เราไม่ได้ต้องการว่าทุกคนต้องเอาตัวเลขนี้เป็น 0 ไปตลอด ต้องยอมรับความเสี่ยงได้ว่า จะต้องเกิดโรคเกิดขึ้นบ้าง แต่ว่า เราก็ไม่อยากให้ความเสี่ยงนั้น อย่างที่บอกนะครับ เกิดขึ้นมาเพียงแค่คน 1 คน กลายเป็นคนอีก 200-300 คน เราไม่ได้รู่ว่าจะเป็นแค่ 1 เป็นแค่ 2 หรือจะกลายไปเป็นร้อย เป็นหลัก 3 หลัก 4 หลัก มันบอกยาก แต่ว่าอย่างไรก็ตามแต่ ณ ตอนนี้ ถึงแม้จะเป็นการยืด พ.ร.ก. ฉุกเฉินออกไป แต่อยู่ในช่วงของการผ่อนคลายนะครับ นำเรียนว่ากิจการกิจกรรมทั้งหลายนี้จะเกิดขึ้น ตอนนี้ถ้ามีข่าวอะไรที่ออกมาว่าเป็นกิจการ กิจกรรมต่าง ๆ นั้น ๆ ขึ้นมา จะไปจองที่พักอะไรทั้งหลายนี่ก็น่าจะเป็นตามข่าวก่อน ยังไม่ได้ยืนยันจนกว่าจะมีการนำเข้าประชุมนะครับ เข้าใจว่าน่าจะเป็นภายในสัปดาห์นี้นะครับ ก็คือจะมีการประชุมใน ศบค. ชุดใหญ่ เพื่อจะได้พิจารณาในรายกิจการกิจกรรมนั้น เพื่อที่จะได้เกิดขึ้นในช่วงของสุดสัปดาห์นี้นะครับ ในช่วงของ Weekend นี้ เราก็จะได้เข้าสู่ระยะที่ 3 นำเรียนนะครับว่า ผมเองมาอยู่ตรงนี้ ก็อยากจะให้สถานการณ์ต่าง ๆ ดีขึ้นโดยเร็ว หน้าที่ต่าง ๆ ของพวกเรายังมีอีกเยอะแยะมากมายในหน้าที่ของตัวเอง ก็หวังว่าทุก ๆ ท่านจะได้รับความร่วมมือและเราจะกลับไปสู่ระยะที่ 3 2 สัปดาห์ ระยะที่ 4 อีก 2 สัปดาห์ รวมแล้วเป็น 1 เดือน ช่วงเวลาที่จะต้องดูแลกันและกันให้เป็นอย่างดี เราหวังว่า หลังจาก 30 มิถุนายนแล้ว เราหวังว่า พ.ร.ก. ฉุกเฉินถ้าเป็นไปได้ เรากลับไปเป็นปกติเหมือนอย่างนั้นแต่ว่าปกติเป็นวิถีใหม่นะครับ ถ้าท่านปรับตัว ปรับใจ ปรับกายได้ ถึงตอนนั้นไม่ต้องมีกฎหมาย ไม่ต้องมีอะไรทั้งหลายมาดูแลท่านเลยนะครับ เราก็ได้มั่นใจได้ว่า เราสามารถที่จะนำพาประเทศไทยเรา คนของเรา 60 กว่าล้านคน อยู่ในชีวิตวิถีใหม่ได้ ทุกอย่างจะกลับมาเหมือนเดิม เราจะเดินทางแต่ว่ายกเว้นอาจจะให้การเดินทางออกมาจากคนที่มาจากต่างประเทศเรายังต้องระมัดระวังอยู่ เหมือนอย่างที่ญี่ปุ่นก็ทำ ประกาศออกมาเลย 10 ประเทศที่ห้ามเข้า อันนี้อาจจะต้องคงอยู่ แต่คนในประเทศเข้าได้ น่าจะเป็นนะครับ แล้วก็อยากให้เป็นท่านอยากจะให้กิจการต่าง ๆ เปิดมาก็เป็นโอกาสของท่านที่แสดงความคิดเห็นช่วยกันนะครับ ส่วนเจ้าของกิจการเหมือนเดิมครับ 3 ส่วนที่เราต้องการได้ความร่วมมือในตอนนี้ ในรายละเอียดของท่านเอง ถึงแม้ท่านจะเป็นสีแดง เท่าที่ภาพเดิม แต่ถ้าท่านมีนวัตกรรมใหม่ ๆ และท่านทำให้เรามั่นใจได้ว่า ท่านเปิดแล้วไม่เกิดโรคได้เสนอมาเลยครับ ประชาชนทุกคนที่ต้องเกี่ยวข้องกับเรื่องไปทำกิจการกิจกรรมนั้น ๆ ท่านต้องปรับตัวแล้วก็ทำให้เคยชิน แล้วก็อยู่ในวิถีใหม่ให้ได้ ส่วนอันที่ 3 คือ ภาพรัฐที่จะเข้าไปกำกับดูแลและควบคุมนะครับ ก็เรียนรู้จากทั้ง 2 ส่วนนี้ เข้าไปดูแลทำให้เราสามารถผ่านเรื่องนี้ไปได้ด้วยกันนะครับ ต้องขอขอบพระคุณเป็นอย่างสูงนะครับ</w:t>
      </w:r>
    </w:p>
    <w:p>
      <w:pPr>
        <w:pStyle w:val="BodyText"/>
      </w:pPr>
      <w:r>
        <w:t xml:space="preserve">(คุณปวีณา) ค่ะ ท่านโฆษกฝากประเด็นเพิ่มเติมหรือว่าข้อคิดเห็นต่าง ๆ กับประชาชนที่ติดตามการแถลงข่าวในวันนี้ค่ะ</w:t>
      </w:r>
    </w:p>
    <w:p>
      <w:pPr>
        <w:pStyle w:val="BodyText"/>
      </w:pPr>
      <w:r>
        <w:t xml:space="preserve">(นายแพทย์ ทวีศิลป์) ครับ ก็เมื่อวานี้พูดออกไปเรื่องของ พ.ร.ก. ฉุกเฉิน พูดเรื่องของการใช้คำที่หลาย ๆ คำที่ทางสื่อมวลชน หรือทางผู้ที่รับฟัง อาจจะไม่ค่อยสบายใจ ผมก็นำเรียนนะครับว่า ไม่ได้มีเจตนาที่จะทำให้บรรยากาศต่าง ๆ ที่เราต้องขยายเรื่องของ พ.ร.ก. ฉุกเฉินนี้เป็นความเข้มนะครับ กลับกลายเป็นว่าเราอยากจะให้เป็นการผ่อนคลาย แต่ทำให้เราเชื่อมั่นได้ว่า สิ่งที่เราดีขึ้นมา เพราะว่ามีมาตรการต่าง ๆ เหล่านี้ ดี และยังต้องต่อเนื่องและสืบเนื่องกันไป หน้าที่ของเราคือรักษาสมดุลระหว่างสุขภาพและเศรษฐกิจนะครับ เครื่องมืออันหนึ่ง ก็คือตรงนี้เท่านั้น แต่ว่าไม่ได้มีการใช้เพื่อประโยชน์อะไรอย่างอื่นนะครับ ยังเป็นเรื่องการป้องกันหรือควบคุมโรค ของการที่จะดูแลต่าง ๆ เหล่านี้ จะต้องใช้กฎหมาย พ.ร.ก. หรือว่าพระราชบัญญัติที่เกี่ยวข้องกับกระทรวง ทบวง กรม ต่าง ๆ 1 เดือนข้างหน้าก็จะเป็นระยะของการปรับตัวของภาครัฐที่จะต้องไปกำกับดูแลใช้กฎหมายที่พี่น้องประชาชน อันนี้ก็ขอโอกาสให้กับทางศูนย์ ศบค. ในการที่จะทำงานและส่งมอบทุก ๆ อย่างให้ได้เป็นปกติให้ดีที่สุดในอีก 1 เดือนนี้ ผมเองก็อยากจะหยุดครับ ถ้าเป็นไปได้สิ้นเดือนนี้หยุดก็ดี แต่ต้องทำงานต่ออีก 1 เดือน ก็น้อมรับด้วยความยินดี อยากจะทำให้ดีที่สุด เพื่อส่งมอบทุก ๆ อย่างให้กับพี่น้องประชาชน และมีสุขภาพที่ดีนะครับ ขอให้ทุก ๆ ท่านมีสุขภาพที่ดีกันนะครับ กราบขอบพระคุณเป็นอย่างสูงครับ</w:t>
      </w:r>
    </w:p>
    <w:p>
      <w:pPr>
        <w:pStyle w:val="BodyText"/>
      </w:pPr>
      <w:r>
        <w:t xml:space="preserve">(คุณปวีณา) กราบขอบพระคุณท่านโฆษก ศบค. ท่านนายแพทย์ ทวีศิลป์ วิษณุโยธิน นะคะ อย่างที่คุณหมอเรียนไปนะคะ 1 สิ่ง ที่เราต้องคำนึงในช่วงของการคลายล็อกนั่นก็คือ กิจการต่าง ๆ สามารถจัดการรายละเอียดเพื่อความปลอดภัย เสนอมายังหน่วยงานที่เกี่ยวข้องได้ ในภาคประชาชนก็ต้องปรับตัวให้เคยชิน เพื่อให้เกิดความร่วมมมือ แล้วเราสามารถแก้ไขปัญหานี้ไปด้วยกัน ในขณะเดียวกัน ทางภาครัฐก็จะดูแลควบคุมดูแลเพื่อที่จะให้มาตรการต่าง ๆ นั้น สามารถขับเคลื่อน และก็ให้สถานการณ์เข้าสู่สภาวะปกติได้ มีการแจ้งเตือนนะคะ ฝากไปถึงประชาชนที่ติดตามการแถลงข่าวในวันนี้ เรื่องของการได้รับอีเมลหรือว่าไลน์ทางข้อความโซเชียลมิเดียต่าง ๆ นะครับ ถ้ามีการได้รับข้อความว่า เพื่อรับข้อมูลข่าวสารจากทางภาครัฐ ขอให้ระมัดระวังและอย่าไปหลงเชื่อนะคะ ข้อแรกสามารถโทรศัพท์ตรวจสอบได้นะคะ ที่สายด่วน 1111 ของทำเนียบรัฐบาลค่ะ แล้วลำดับต่อไปขออนุญาตเรียนเชิญทางท่านรองอธิบดีกรมสารนิเทศ และรองโฆษกกระทรวงการต่างประเทศ ท่านณัฐภาณุ นพคุณ สรุปประเด็นการแถลงข่าววันนี้ในภาคภาษาอังกฤษ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ณัฐภาณุ) สวัสดีครับ</w:t>
      </w:r>
    </w:p>
    <w:p>
      <w:pPr>
        <w:pStyle w:val="BodyText"/>
      </w:pPr>
      <w:r>
        <w:t xml:space="preserve">(คุณปวีณา) กราบขอบพระคุณนะคะ ท่านณัฐภาณุ นพคุณ รองอธิบดีกรมสารนิเทศและรองโฆษกกระทรวงการต่างประเทศ จากศูนย์บริหารสถานการณ์โควิด-19 ดิฉันปวีณา ฟักทอง พร้อมทีมงานลาไปก่อ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7 พ.ค. 63)</dc:title>
  <dc:creator/>
  <cp:keywords/>
  <dcterms:created xsi:type="dcterms:W3CDTF">2021-03-23T08:48:41Z</dcterms:created>
  <dcterms:modified xsi:type="dcterms:W3CDTF">2021-03-23T08: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พฤษภาคม 2563 เวลา 10.45 น.</vt:lpwstr>
  </property>
  <property fmtid="{D5CDD505-2E9C-101B-9397-08002B2CF9AE}" pid="3" name="subtitle">
    <vt:lpwstr/>
  </property>
</Properties>
</file>